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1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2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8 (0.7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2 (0.72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No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 (0.21) 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1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(0.1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1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17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1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1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_wagner_sprea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s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9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 (0.15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 (0.15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_r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(0.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N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So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18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18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size_r2B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5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5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osition_r_n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4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4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ocatedColloc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 (0.1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3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3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7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5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1T08:11:32Z</dcterms:created>
  <dcterms:modified xsi:type="dcterms:W3CDTF">2024-03-31T08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